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BF1" w:rsidRDefault="00063BF1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15000" cy="4165966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1P2fig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1659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16384" w:rsidRDefault="00316384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/>
    <w:p w:rsidR="00063BF1" w:rsidRDefault="00063BF1">
      <w:bookmarkStart w:id="0" w:name="_GoBack"/>
      <w:bookmarkEnd w:id="0"/>
    </w:p>
    <w:sectPr w:rsidR="00063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MDEwNzIzB9Lmlko6SsGpxcWZ+XkgBYa1AO5QrFMsAAAA"/>
  </w:docVars>
  <w:rsids>
    <w:rsidRoot w:val="00063BF1"/>
    <w:rsid w:val="00063BF1"/>
    <w:rsid w:val="002E1B7D"/>
    <w:rsid w:val="00316384"/>
    <w:rsid w:val="0050478E"/>
    <w:rsid w:val="006A14AC"/>
    <w:rsid w:val="007463F2"/>
    <w:rsid w:val="00A55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F81F6"/>
  <w15:chartTrackingRefBased/>
  <w15:docId w15:val="{46E6518A-389D-45D1-80F0-8AA72E2BD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2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1</cp:revision>
  <dcterms:created xsi:type="dcterms:W3CDTF">2019-02-11T18:41:00Z</dcterms:created>
  <dcterms:modified xsi:type="dcterms:W3CDTF">2019-02-11T23:02:00Z</dcterms:modified>
</cp:coreProperties>
</file>